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2"/>
        <w:gridCol w:w="3338"/>
        <w:gridCol w:w="3950"/>
      </w:tblGrid>
      <w:tr w:rsidR="00B321DF" w:rsidRPr="00CF70D7" w14:paraId="3C9E6BA2" w14:textId="77777777" w:rsidTr="00E80FA2">
        <w:tc>
          <w:tcPr>
            <w:tcW w:w="2062" w:type="dxa"/>
          </w:tcPr>
          <w:p w14:paraId="2755B2CF" w14:textId="77777777" w:rsidR="00B321DF" w:rsidRPr="00CF70D7" w:rsidRDefault="00B321DF" w:rsidP="00E80FA2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CERTIFICATIONS</w:t>
            </w:r>
          </w:p>
        </w:tc>
        <w:tc>
          <w:tcPr>
            <w:tcW w:w="3338" w:type="dxa"/>
          </w:tcPr>
          <w:p w14:paraId="1DB97BB4" w14:textId="77777777" w:rsidR="00B321DF" w:rsidRPr="00353E46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353E46">
              <w:rPr>
                <w:rFonts w:ascii="Arial" w:hAnsi="Arial" w:cs="Arial"/>
              </w:rPr>
              <w:t>Certified Information System Security Professional</w:t>
            </w:r>
            <w:r>
              <w:rPr>
                <w:rFonts w:ascii="Arial" w:hAnsi="Arial" w:cs="Arial"/>
              </w:rPr>
              <w:t xml:space="preserve"> (CISSP)</w:t>
            </w:r>
          </w:p>
          <w:p w14:paraId="6FCB6D52" w14:textId="77777777" w:rsidR="00B321DF" w:rsidRPr="00353E46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353E46">
              <w:rPr>
                <w:rFonts w:ascii="Arial" w:hAnsi="Arial" w:cs="Arial"/>
              </w:rPr>
              <w:t xml:space="preserve">AWS Certified Security </w:t>
            </w:r>
            <w:r>
              <w:rPr>
                <w:rFonts w:ascii="Arial" w:hAnsi="Arial" w:cs="Arial"/>
              </w:rPr>
              <w:t>–</w:t>
            </w:r>
            <w:r w:rsidRPr="00353E46">
              <w:rPr>
                <w:rFonts w:ascii="Arial" w:hAnsi="Arial" w:cs="Arial"/>
              </w:rPr>
              <w:t xml:space="preserve"> Specialty</w:t>
            </w:r>
          </w:p>
          <w:p w14:paraId="6A2DE72F" w14:textId="77777777" w:rsidR="00B321DF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0B6259">
              <w:rPr>
                <w:rFonts w:ascii="Arial" w:hAnsi="Arial" w:cs="Arial"/>
              </w:rPr>
              <w:t xml:space="preserve">WS Certified </w:t>
            </w:r>
            <w:r>
              <w:rPr>
                <w:rFonts w:ascii="Arial" w:hAnsi="Arial" w:cs="Arial"/>
              </w:rPr>
              <w:t>Solutions Architect Associate</w:t>
            </w:r>
          </w:p>
          <w:p w14:paraId="0542AD98" w14:textId="77777777" w:rsidR="00B321DF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0B6259">
              <w:rPr>
                <w:rFonts w:ascii="Arial" w:hAnsi="Arial" w:cs="Arial"/>
              </w:rPr>
              <w:t>Azure Administrator Associat</w:t>
            </w:r>
            <w:r>
              <w:rPr>
                <w:rFonts w:ascii="Arial" w:hAnsi="Arial" w:cs="Arial"/>
              </w:rPr>
              <w:t>e</w:t>
            </w:r>
          </w:p>
          <w:p w14:paraId="7E0AF4C6" w14:textId="5888565C" w:rsidR="00B321DF" w:rsidRPr="00353E46" w:rsidRDefault="00B835BA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ertified Kubernetes Administrator</w:t>
            </w:r>
          </w:p>
        </w:tc>
        <w:tc>
          <w:tcPr>
            <w:tcW w:w="3950" w:type="dxa"/>
          </w:tcPr>
          <w:p w14:paraId="00302F38" w14:textId="77777777" w:rsidR="00B321DF" w:rsidRDefault="00B321DF" w:rsidP="00B321D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proofErr w:type="spellStart"/>
            <w:r w:rsidRPr="00B321DF">
              <w:rPr>
                <w:rFonts w:ascii="Arial" w:hAnsi="Arial" w:cs="Arial"/>
              </w:rPr>
              <w:t>HashiCorp</w:t>
            </w:r>
            <w:proofErr w:type="spellEnd"/>
            <w:r w:rsidRPr="00B321DF">
              <w:rPr>
                <w:rFonts w:ascii="Arial" w:hAnsi="Arial" w:cs="Arial"/>
              </w:rPr>
              <w:t xml:space="preserve"> Certified Terraform Associate</w:t>
            </w:r>
          </w:p>
          <w:p w14:paraId="055D560E" w14:textId="7F2C69F9" w:rsidR="00B321DF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0B6259">
              <w:rPr>
                <w:rFonts w:ascii="Arial" w:hAnsi="Arial" w:cs="Arial"/>
              </w:rPr>
              <w:t>Palo Alto Certified Network Administrato</w:t>
            </w:r>
            <w:r>
              <w:rPr>
                <w:rFonts w:ascii="Arial" w:hAnsi="Arial" w:cs="Arial"/>
              </w:rPr>
              <w:t xml:space="preserve">r </w:t>
            </w:r>
          </w:p>
          <w:p w14:paraId="68BB0FF4" w14:textId="77777777" w:rsidR="00B321DF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UM Fundamentals</w:t>
            </w:r>
          </w:p>
          <w:p w14:paraId="6B5FFEAC" w14:textId="77777777" w:rsidR="00B321DF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CCNA R&amp;S</w:t>
            </w:r>
          </w:p>
          <w:p w14:paraId="5CB9F010" w14:textId="77777777" w:rsidR="00B321DF" w:rsidRPr="00CF70D7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TIL V3 </w:t>
            </w:r>
            <w:r>
              <w:rPr>
                <w:rFonts w:ascii="Arial" w:hAnsi="Arial" w:cs="Arial"/>
              </w:rPr>
              <w:t>Foundation</w:t>
            </w:r>
          </w:p>
          <w:p w14:paraId="643B7F16" w14:textId="77777777" w:rsidR="00B321DF" w:rsidRPr="000B6259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0B6259">
              <w:rPr>
                <w:rFonts w:ascii="Arial" w:hAnsi="Arial" w:cs="Arial"/>
              </w:rPr>
              <w:t xml:space="preserve">ISO/IEC 20,000 Foundation </w:t>
            </w:r>
          </w:p>
          <w:p w14:paraId="598750B3" w14:textId="77777777" w:rsidR="00B321DF" w:rsidRPr="00CF70D7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SO/IEC 27,002 </w:t>
            </w:r>
            <w:r>
              <w:rPr>
                <w:rFonts w:ascii="Arial" w:hAnsi="Arial" w:cs="Arial"/>
              </w:rPr>
              <w:t>Foundation</w:t>
            </w:r>
          </w:p>
          <w:p w14:paraId="372FB779" w14:textId="77777777" w:rsidR="00B321DF" w:rsidRPr="00CF70D7" w:rsidRDefault="00B321DF" w:rsidP="00E80F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een</w:t>
            </w:r>
            <w:r w:rsidRPr="00CF70D7">
              <w:rPr>
                <w:rFonts w:ascii="Arial" w:hAnsi="Arial" w:cs="Arial"/>
              </w:rPr>
              <w:t xml:space="preserve"> IT </w:t>
            </w:r>
            <w:r>
              <w:rPr>
                <w:rFonts w:ascii="Arial" w:hAnsi="Arial" w:cs="Arial"/>
              </w:rPr>
              <w:t>Citizen</w:t>
            </w:r>
          </w:p>
        </w:tc>
      </w:tr>
      <w:tr w:rsidR="00786E8B" w:rsidRPr="00CF70D7" w14:paraId="4F14CF3A" w14:textId="77777777" w:rsidTr="00486123">
        <w:tc>
          <w:tcPr>
            <w:tcW w:w="2062" w:type="dxa"/>
          </w:tcPr>
          <w:p w14:paraId="052A9EE8" w14:textId="3B13201E" w:rsidR="00786E8B" w:rsidRPr="00CF70D7" w:rsidRDefault="00786E8B">
            <w:pPr>
              <w:rPr>
                <w:rFonts w:ascii="Arial" w:hAnsi="Arial" w:cs="Arial"/>
                <w:b/>
              </w:rPr>
            </w:pPr>
          </w:p>
        </w:tc>
        <w:tc>
          <w:tcPr>
            <w:tcW w:w="7288" w:type="dxa"/>
            <w:gridSpan w:val="2"/>
          </w:tcPr>
          <w:p w14:paraId="6F19E28B" w14:textId="77777777" w:rsidR="009268AE" w:rsidRPr="00CF70D7" w:rsidRDefault="009268AE" w:rsidP="0093513C">
            <w:pPr>
              <w:jc w:val="both"/>
              <w:rPr>
                <w:rFonts w:ascii="Arial" w:hAnsi="Arial" w:cs="Arial"/>
              </w:rPr>
            </w:pPr>
          </w:p>
        </w:tc>
      </w:tr>
      <w:tr w:rsidR="00486123" w:rsidRPr="00CF70D7" w14:paraId="39879137" w14:textId="77777777" w:rsidTr="00486123">
        <w:tc>
          <w:tcPr>
            <w:tcW w:w="2062" w:type="dxa"/>
          </w:tcPr>
          <w:p w14:paraId="5CC90D12" w14:textId="687A1837" w:rsidR="00486123" w:rsidRPr="00CF70D7" w:rsidRDefault="00486123">
            <w:pPr>
              <w:rPr>
                <w:rStyle w:val="Hyperlink"/>
                <w:rFonts w:ascii="Arial" w:hAnsi="Arial" w:cs="Arial"/>
                <w:color w:val="000000" w:themeColor="text1"/>
                <w:u w:val="none"/>
                <w:lang w:val="pt-BR"/>
              </w:rPr>
            </w:pPr>
          </w:p>
        </w:tc>
        <w:tc>
          <w:tcPr>
            <w:tcW w:w="7288" w:type="dxa"/>
            <w:gridSpan w:val="2"/>
          </w:tcPr>
          <w:p w14:paraId="2807424F" w14:textId="77777777" w:rsidR="00486123" w:rsidRPr="00CF70D7" w:rsidRDefault="00486123">
            <w:pPr>
              <w:rPr>
                <w:rFonts w:ascii="Arial" w:hAnsi="Arial" w:cs="Arial"/>
              </w:rPr>
            </w:pPr>
          </w:p>
        </w:tc>
      </w:tr>
      <w:tr w:rsidR="00786E8B" w:rsidRPr="00CF70D7" w14:paraId="52B2ED20" w14:textId="77777777" w:rsidTr="00486123">
        <w:tc>
          <w:tcPr>
            <w:tcW w:w="2062" w:type="dxa"/>
          </w:tcPr>
          <w:p w14:paraId="6C5ED117" w14:textId="6D1F64AD" w:rsidR="00786E8B" w:rsidRPr="00CF70D7" w:rsidRDefault="00786E8B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7288" w:type="dxa"/>
            <w:gridSpan w:val="2"/>
          </w:tcPr>
          <w:p w14:paraId="631FE905" w14:textId="77777777" w:rsidR="00353E46" w:rsidRDefault="00353E46" w:rsidP="000B6259">
            <w:pPr>
              <w:rPr>
                <w:rFonts w:ascii="Arial" w:eastAsia="Calibri" w:hAnsi="Arial" w:cs="Arial"/>
                <w:b/>
              </w:rPr>
            </w:pPr>
            <w:r>
              <w:rPr>
                <w:rFonts w:ascii="Arial" w:eastAsia="Calibri" w:hAnsi="Arial" w:cs="Arial"/>
                <w:b/>
              </w:rPr>
              <w:t>Senior Cloud Security Integration Engineer</w:t>
            </w:r>
          </w:p>
          <w:p w14:paraId="6D82C074" w14:textId="77777777" w:rsidR="00353E46" w:rsidRPr="004071B3" w:rsidRDefault="00353E46" w:rsidP="00353E46">
            <w:pPr>
              <w:rPr>
                <w:rFonts w:ascii="Arial" w:eastAsia="Calibri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>Royal Bank of Canada</w:t>
            </w:r>
            <w:r w:rsidRPr="004071B3">
              <w:rPr>
                <w:rFonts w:ascii="Arial" w:hAnsi="Arial" w:cs="Arial"/>
                <w:lang w:val="en-CA"/>
              </w:rPr>
              <w:t xml:space="preserve"> – </w:t>
            </w:r>
            <w:r>
              <w:rPr>
                <w:rFonts w:ascii="Arial" w:eastAsia="Calibri" w:hAnsi="Arial" w:cs="Arial"/>
                <w:lang w:val="en-CA"/>
              </w:rPr>
              <w:t>Toronto</w:t>
            </w:r>
            <w:r w:rsidRPr="004071B3">
              <w:rPr>
                <w:rFonts w:ascii="Arial" w:hAnsi="Arial" w:cs="Arial"/>
                <w:lang w:val="en-CA"/>
              </w:rPr>
              <w:t xml:space="preserve">, </w:t>
            </w:r>
            <w:r w:rsidRPr="004071B3">
              <w:rPr>
                <w:rFonts w:ascii="Arial" w:eastAsia="Calibri" w:hAnsi="Arial" w:cs="Arial"/>
                <w:lang w:val="en-CA"/>
              </w:rPr>
              <w:t>ON</w:t>
            </w:r>
          </w:p>
          <w:p w14:paraId="5AA6E095" w14:textId="573D6BFE" w:rsidR="00353E46" w:rsidRPr="006A3FA1" w:rsidRDefault="00353E46" w:rsidP="000B625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ril 2021 - Presen</w:t>
            </w:r>
            <w:r w:rsidR="006A3FA1">
              <w:rPr>
                <w:rFonts w:ascii="Arial" w:hAnsi="Arial" w:cs="Arial"/>
              </w:rPr>
              <w:t>t</w:t>
            </w:r>
          </w:p>
          <w:p w14:paraId="315AA5C4" w14:textId="77777777" w:rsidR="00353E46" w:rsidRDefault="00353E46" w:rsidP="000B6259">
            <w:pPr>
              <w:rPr>
                <w:rFonts w:ascii="Arial" w:eastAsia="Calibri" w:hAnsi="Arial" w:cs="Arial"/>
                <w:b/>
                <w:lang w:val="en-CA"/>
              </w:rPr>
            </w:pPr>
          </w:p>
          <w:p w14:paraId="6BC1BEB5" w14:textId="4F0296A9" w:rsidR="000B6259" w:rsidRPr="006553CE" w:rsidRDefault="000B6259" w:rsidP="000B6259">
            <w:pPr>
              <w:rPr>
                <w:rFonts w:ascii="Arial" w:hAnsi="Arial" w:cs="Arial"/>
                <w:lang w:val="en-CA"/>
              </w:rPr>
            </w:pPr>
            <w:r>
              <w:rPr>
                <w:rFonts w:ascii="Arial" w:eastAsia="Calibri" w:hAnsi="Arial" w:cs="Arial"/>
                <w:b/>
                <w:lang w:val="en-CA"/>
              </w:rPr>
              <w:t xml:space="preserve">Senior </w:t>
            </w:r>
            <w:r w:rsidRPr="004555DB">
              <w:rPr>
                <w:rFonts w:ascii="Arial" w:eastAsia="Calibri" w:hAnsi="Arial" w:cs="Arial"/>
                <w:b/>
                <w:lang w:val="en-CA"/>
              </w:rPr>
              <w:t>Network Security Analyst</w:t>
            </w:r>
          </w:p>
          <w:p w14:paraId="02BE10AE" w14:textId="77777777" w:rsidR="000B6259" w:rsidRPr="004071B3" w:rsidRDefault="000B6259" w:rsidP="000B6259">
            <w:pPr>
              <w:rPr>
                <w:rFonts w:ascii="Arial" w:eastAsia="Calibri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>Royal Bank of Canada</w:t>
            </w:r>
            <w:r w:rsidRPr="004071B3">
              <w:rPr>
                <w:rFonts w:ascii="Arial" w:hAnsi="Arial" w:cs="Arial"/>
                <w:lang w:val="en-CA"/>
              </w:rPr>
              <w:t xml:space="preserve"> – </w:t>
            </w:r>
            <w:r>
              <w:rPr>
                <w:rFonts w:ascii="Arial" w:eastAsia="Calibri" w:hAnsi="Arial" w:cs="Arial"/>
                <w:lang w:val="en-CA"/>
              </w:rPr>
              <w:t>Toronto</w:t>
            </w:r>
            <w:r w:rsidRPr="004071B3">
              <w:rPr>
                <w:rFonts w:ascii="Arial" w:hAnsi="Arial" w:cs="Arial"/>
                <w:lang w:val="en-CA"/>
              </w:rPr>
              <w:t xml:space="preserve">, </w:t>
            </w:r>
            <w:r w:rsidRPr="004071B3">
              <w:rPr>
                <w:rFonts w:ascii="Arial" w:eastAsia="Calibri" w:hAnsi="Arial" w:cs="Arial"/>
                <w:lang w:val="en-CA"/>
              </w:rPr>
              <w:t>ON</w:t>
            </w:r>
          </w:p>
          <w:p w14:paraId="50929E7B" w14:textId="2971DCF9" w:rsidR="000B6259" w:rsidRPr="00353E46" w:rsidRDefault="000B6259" w:rsidP="000B6259">
            <w:pPr>
              <w:rPr>
                <w:rFonts w:ascii="Arial" w:hAnsi="Arial" w:cs="Arial"/>
              </w:rPr>
            </w:pPr>
            <w:r w:rsidRPr="004555DB">
              <w:rPr>
                <w:rFonts w:ascii="Arial" w:hAnsi="Arial" w:cs="Arial"/>
                <w:lang w:val="pt-BR"/>
              </w:rPr>
              <w:t>Jan 201</w:t>
            </w:r>
            <w:r>
              <w:rPr>
                <w:rFonts w:ascii="Arial" w:hAnsi="Arial" w:cs="Arial"/>
                <w:lang w:val="pt-BR"/>
              </w:rPr>
              <w:t>9</w:t>
            </w:r>
            <w:r w:rsidRPr="004555DB">
              <w:rPr>
                <w:rFonts w:ascii="Arial" w:hAnsi="Arial" w:cs="Arial"/>
                <w:lang w:val="pt-BR"/>
              </w:rPr>
              <w:t xml:space="preserve"> </w:t>
            </w:r>
            <w:r w:rsidR="00353E46">
              <w:rPr>
                <w:rFonts w:ascii="Arial" w:hAnsi="Arial" w:cs="Arial"/>
                <w:lang w:val="pt-BR"/>
              </w:rPr>
              <w:t>–</w:t>
            </w:r>
            <w:r w:rsidRPr="004555DB">
              <w:rPr>
                <w:rFonts w:ascii="Arial" w:hAnsi="Arial" w:cs="Arial"/>
                <w:lang w:val="pt-BR"/>
              </w:rPr>
              <w:t xml:space="preserve"> </w:t>
            </w:r>
            <w:r w:rsidR="00353E46">
              <w:rPr>
                <w:rFonts w:ascii="Arial" w:hAnsi="Arial" w:cs="Arial"/>
              </w:rPr>
              <w:t>March 2021</w:t>
            </w:r>
          </w:p>
          <w:p w14:paraId="37D51FD3" w14:textId="2A2B8AE7" w:rsidR="000B6259" w:rsidRDefault="000B6259" w:rsidP="000B6259">
            <w:pPr>
              <w:pStyle w:val="ListParagraph"/>
              <w:numPr>
                <w:ilvl w:val="0"/>
                <w:numId w:val="3"/>
              </w:numPr>
              <w:rPr>
                <w:rFonts w:ascii="Arial" w:eastAsia="Calibri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 xml:space="preserve">Perform firewall rule security </w:t>
            </w:r>
            <w:r w:rsidR="00D92703">
              <w:rPr>
                <w:rFonts w:ascii="Arial" w:eastAsia="Calibri" w:hAnsi="Arial" w:cs="Arial"/>
                <w:lang w:val="en-CA"/>
              </w:rPr>
              <w:t>assessment.</w:t>
            </w:r>
          </w:p>
          <w:p w14:paraId="23D6A22A" w14:textId="27D52ABB" w:rsidR="000B6259" w:rsidRPr="004555DB" w:rsidRDefault="000B6259" w:rsidP="000B6259">
            <w:pPr>
              <w:pStyle w:val="ListParagraph"/>
              <w:numPr>
                <w:ilvl w:val="0"/>
                <w:numId w:val="3"/>
              </w:numPr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Integrated a project to accredit several firewall policies, totalizing</w:t>
            </w:r>
          </w:p>
          <w:p w14:paraId="7C17E8B1" w14:textId="59670DCA" w:rsidR="000B6259" w:rsidRPr="004555DB" w:rsidRDefault="000B6259" w:rsidP="000B6259">
            <w:pPr>
              <w:pStyle w:val="ListParagraph"/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 xml:space="preserve">more than </w:t>
            </w:r>
            <w:r>
              <w:rPr>
                <w:rFonts w:ascii="Arial" w:eastAsia="Calibri" w:hAnsi="Arial" w:cs="Arial"/>
                <w:lang w:val="en-CA"/>
              </w:rPr>
              <w:t xml:space="preserve">20.000 </w:t>
            </w:r>
            <w:r w:rsidRPr="004555DB">
              <w:rPr>
                <w:rFonts w:ascii="Arial" w:eastAsia="Calibri" w:hAnsi="Arial" w:cs="Arial"/>
                <w:lang w:val="en-CA"/>
              </w:rPr>
              <w:t>rules</w:t>
            </w:r>
          </w:p>
          <w:p w14:paraId="3C46BA6C" w14:textId="77777777" w:rsidR="000B6259" w:rsidRPr="004555DB" w:rsidRDefault="000B6259" w:rsidP="000B6259">
            <w:pPr>
              <w:pStyle w:val="ListParagraph"/>
              <w:numPr>
                <w:ilvl w:val="0"/>
                <w:numId w:val="3"/>
              </w:numPr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Implemented security policies</w:t>
            </w:r>
          </w:p>
          <w:p w14:paraId="006A9F46" w14:textId="77777777" w:rsidR="000B6259" w:rsidRDefault="000B6259" w:rsidP="000B6259">
            <w:pPr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Troubleshoot network connectivity issues</w:t>
            </w:r>
          </w:p>
          <w:p w14:paraId="44BBC21E" w14:textId="77777777" w:rsidR="000B6259" w:rsidRDefault="000B6259" w:rsidP="004071B3">
            <w:pPr>
              <w:rPr>
                <w:rFonts w:ascii="Arial" w:eastAsia="Calibri" w:hAnsi="Arial" w:cs="Arial"/>
                <w:b/>
              </w:rPr>
            </w:pPr>
          </w:p>
          <w:p w14:paraId="120C2B26" w14:textId="5776E4F4" w:rsidR="004071B3" w:rsidRPr="006553CE" w:rsidRDefault="004071B3" w:rsidP="004071B3">
            <w:p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b/>
                <w:lang w:val="en-CA"/>
              </w:rPr>
              <w:t>Web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="00846F76">
              <w:rPr>
                <w:rFonts w:ascii="Arial" w:eastAsia="Calibri" w:hAnsi="Arial" w:cs="Arial"/>
                <w:b/>
                <w:lang w:val="en-CA"/>
              </w:rPr>
              <w:t>Designer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&amp;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S</w:t>
            </w:r>
            <w:r>
              <w:rPr>
                <w:rFonts w:ascii="Arial" w:eastAsia="Calibri" w:hAnsi="Arial" w:cs="Arial"/>
                <w:b/>
                <w:lang w:val="en-CA"/>
              </w:rPr>
              <w:t xml:space="preserve">earch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E</w:t>
            </w:r>
            <w:r>
              <w:rPr>
                <w:rFonts w:ascii="Arial" w:eastAsia="Calibri" w:hAnsi="Arial" w:cs="Arial"/>
                <w:b/>
                <w:lang w:val="en-CA"/>
              </w:rPr>
              <w:t xml:space="preserve">ngine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O</w:t>
            </w:r>
            <w:r>
              <w:rPr>
                <w:rFonts w:ascii="Arial" w:eastAsia="Calibri" w:hAnsi="Arial" w:cs="Arial"/>
                <w:b/>
                <w:lang w:val="en-CA"/>
              </w:rPr>
              <w:t>ptimizer</w:t>
            </w:r>
            <w:r>
              <w:rPr>
                <w:rFonts w:ascii="Arial" w:hAnsi="Arial" w:cs="Arial"/>
                <w:lang w:val="en-CA"/>
              </w:rPr>
              <w:t xml:space="preserve"> </w:t>
            </w:r>
          </w:p>
          <w:p w14:paraId="77E0101E" w14:textId="77777777" w:rsidR="004071B3" w:rsidRPr="004071B3" w:rsidRDefault="004071B3" w:rsidP="004071B3">
            <w:pPr>
              <w:rPr>
                <w:rFonts w:ascii="Arial" w:eastAsia="Calibri" w:hAnsi="Arial" w:cs="Arial"/>
                <w:lang w:val="en-CA"/>
              </w:rPr>
            </w:pPr>
            <w:proofErr w:type="spellStart"/>
            <w:r w:rsidRPr="004071B3">
              <w:rPr>
                <w:rFonts w:ascii="Arial" w:eastAsia="Calibri" w:hAnsi="Arial" w:cs="Arial"/>
                <w:lang w:val="en-CA"/>
              </w:rPr>
              <w:t>Digihype</w:t>
            </w:r>
            <w:proofErr w:type="spellEnd"/>
            <w:r w:rsidRPr="004071B3">
              <w:rPr>
                <w:rFonts w:ascii="Arial" w:hAnsi="Arial" w:cs="Arial"/>
                <w:lang w:val="en-CA"/>
              </w:rPr>
              <w:t xml:space="preserve"> </w:t>
            </w:r>
            <w:r w:rsidRPr="004071B3">
              <w:rPr>
                <w:rFonts w:ascii="Arial" w:eastAsia="Calibri" w:hAnsi="Arial" w:cs="Arial"/>
                <w:lang w:val="en-CA"/>
              </w:rPr>
              <w:t>Media</w:t>
            </w:r>
            <w:r w:rsidRPr="004071B3">
              <w:rPr>
                <w:rFonts w:ascii="Arial" w:hAnsi="Arial" w:cs="Arial"/>
                <w:lang w:val="en-CA"/>
              </w:rPr>
              <w:t xml:space="preserve"> – </w:t>
            </w:r>
            <w:r w:rsidRPr="004071B3">
              <w:rPr>
                <w:rFonts w:ascii="Arial" w:eastAsia="Calibri" w:hAnsi="Arial" w:cs="Arial"/>
                <w:lang w:val="en-CA"/>
              </w:rPr>
              <w:t>Mississauga</w:t>
            </w:r>
            <w:r w:rsidRPr="004071B3">
              <w:rPr>
                <w:rFonts w:ascii="Arial" w:hAnsi="Arial" w:cs="Arial"/>
                <w:lang w:val="en-CA"/>
              </w:rPr>
              <w:t xml:space="preserve">, </w:t>
            </w:r>
            <w:r w:rsidRPr="004071B3">
              <w:rPr>
                <w:rFonts w:ascii="Arial" w:eastAsia="Calibri" w:hAnsi="Arial" w:cs="Arial"/>
                <w:lang w:val="en-CA"/>
              </w:rPr>
              <w:t>ON</w:t>
            </w:r>
          </w:p>
          <w:p w14:paraId="69D73B64" w14:textId="715D6AC0" w:rsidR="004071B3" w:rsidRPr="004071B3" w:rsidRDefault="004071B3" w:rsidP="004071B3">
            <w:pPr>
              <w:rPr>
                <w:rFonts w:ascii="Arial" w:hAnsi="Arial" w:cs="Arial"/>
                <w:lang w:val="pt-BR"/>
              </w:rPr>
            </w:pPr>
            <w:r w:rsidRPr="004071B3">
              <w:rPr>
                <w:rFonts w:ascii="Arial" w:eastAsia="Calibri" w:hAnsi="Arial" w:cs="Arial"/>
                <w:lang w:val="pt-BR"/>
              </w:rPr>
              <w:t>Mar</w:t>
            </w:r>
            <w:r w:rsidRPr="004071B3">
              <w:rPr>
                <w:rFonts w:ascii="Arial" w:hAnsi="Arial" w:cs="Arial"/>
                <w:lang w:val="pt-BR"/>
              </w:rPr>
              <w:t xml:space="preserve"> 2017 – </w:t>
            </w:r>
            <w:proofErr w:type="spellStart"/>
            <w:r w:rsidR="000B6259">
              <w:rPr>
                <w:rFonts w:ascii="Arial" w:eastAsia="Calibri" w:hAnsi="Arial" w:cs="Arial"/>
                <w:lang w:val="pt-BR"/>
              </w:rPr>
              <w:t>Sept</w:t>
            </w:r>
            <w:proofErr w:type="spellEnd"/>
            <w:r w:rsidR="000B6259">
              <w:rPr>
                <w:rFonts w:ascii="Arial" w:eastAsia="Calibri" w:hAnsi="Arial" w:cs="Arial"/>
                <w:lang w:val="pt-BR"/>
              </w:rPr>
              <w:t xml:space="preserve"> 2018</w:t>
            </w:r>
          </w:p>
          <w:p w14:paraId="010E6C22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Crea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ock</w:t>
            </w:r>
            <w:r w:rsidRPr="006553CE">
              <w:rPr>
                <w:rFonts w:ascii="Arial" w:hAnsi="Arial" w:cs="Arial"/>
                <w:lang w:val="en-CA"/>
              </w:rPr>
              <w:t>-</w:t>
            </w:r>
            <w:r w:rsidRPr="006553CE">
              <w:rPr>
                <w:rFonts w:ascii="Arial" w:eastAsia="Calibri" w:hAnsi="Arial" w:cs="Arial"/>
                <w:lang w:val="en-CA"/>
              </w:rPr>
              <w:t>ups</w:t>
            </w:r>
          </w:p>
          <w:p w14:paraId="2157110C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evelopmen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using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WordPress</w:t>
            </w:r>
          </w:p>
          <w:p w14:paraId="2435B1C9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ordPres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lugin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di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</w:p>
          <w:p w14:paraId="3AF22261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hang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creas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O</w:t>
            </w:r>
          </w:p>
          <w:p w14:paraId="761DC7D4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SE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alysi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orts</w:t>
            </w:r>
          </w:p>
          <w:p w14:paraId="5797A67D" w14:textId="08469D0F" w:rsidR="004071B3" w:rsidRDefault="004071B3" w:rsidP="00FA0C74">
            <w:pPr>
              <w:rPr>
                <w:rFonts w:ascii="Arial" w:hAnsi="Arial" w:cs="Arial"/>
              </w:rPr>
            </w:pPr>
          </w:p>
          <w:p w14:paraId="0C884436" w14:textId="5EE0EC2A" w:rsidR="00FA0C74" w:rsidRPr="00966636" w:rsidRDefault="00FA0C74" w:rsidP="00FA0C74">
            <w:pPr>
              <w:rPr>
                <w:rFonts w:ascii="Arial" w:hAnsi="Arial" w:cs="Arial"/>
                <w:b/>
              </w:rPr>
            </w:pPr>
            <w:r w:rsidRPr="00966636">
              <w:rPr>
                <w:rFonts w:ascii="Arial" w:hAnsi="Arial" w:cs="Arial"/>
                <w:b/>
              </w:rPr>
              <w:t>Network Analyst</w:t>
            </w:r>
          </w:p>
          <w:p w14:paraId="62AD91F9" w14:textId="77777777" w:rsidR="00FA0C74" w:rsidRPr="004071B3" w:rsidRDefault="00FA0C74" w:rsidP="00FA0C74">
            <w:pPr>
              <w:rPr>
                <w:rFonts w:ascii="Arial" w:hAnsi="Arial" w:cs="Arial"/>
                <w:lang w:val="pt-BR"/>
              </w:rPr>
            </w:pPr>
            <w:r w:rsidRPr="004071B3">
              <w:rPr>
                <w:rFonts w:ascii="Arial" w:hAnsi="Arial" w:cs="Arial"/>
                <w:lang w:val="pt-BR"/>
              </w:rPr>
              <w:t xml:space="preserve">ATIVAS Data Center – Belo Horizonte, MG, </w:t>
            </w:r>
            <w:proofErr w:type="spellStart"/>
            <w:r w:rsidRPr="004071B3">
              <w:rPr>
                <w:rFonts w:ascii="Arial" w:hAnsi="Arial" w:cs="Arial"/>
                <w:lang w:val="pt-BR"/>
              </w:rPr>
              <w:t>Brazil</w:t>
            </w:r>
            <w:proofErr w:type="spellEnd"/>
          </w:p>
          <w:p w14:paraId="37C5ECCD" w14:textId="77777777" w:rsidR="00786E8B" w:rsidRPr="00CF70D7" w:rsidRDefault="00FA0C74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Jun 2015 – Dec 2016</w:t>
            </w:r>
          </w:p>
          <w:p w14:paraId="19F71E0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Participa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 the design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mplementation of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ver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rojects</w:t>
            </w:r>
            <w:r w:rsidRPr="006553CE">
              <w:rPr>
                <w:rFonts w:ascii="Arial" w:hAnsi="Arial" w:cs="Arial"/>
                <w:lang w:val="en-CA"/>
              </w:rPr>
              <w:t xml:space="preserve">, </w:t>
            </w:r>
            <w:r w:rsidRPr="006553CE">
              <w:rPr>
                <w:rFonts w:ascii="Arial" w:eastAsia="Calibri" w:hAnsi="Arial" w:cs="Arial"/>
                <w:lang w:val="en-CA"/>
              </w:rPr>
              <w:t>such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s</w:t>
            </w:r>
            <w:r w:rsidRPr="006553CE">
              <w:rPr>
                <w:rFonts w:ascii="Arial" w:hAnsi="Arial" w:cs="Arial"/>
                <w:lang w:val="en-CA"/>
              </w:rPr>
              <w:t>:</w:t>
            </w:r>
          </w:p>
          <w:p w14:paraId="38488980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VLAN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gregation</w:t>
            </w:r>
          </w:p>
          <w:p w14:paraId="51CFD6DB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pansion</w:t>
            </w:r>
          </w:p>
          <w:p w14:paraId="2D7263DB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>
              <w:rPr>
                <w:rFonts w:ascii="Arial" w:eastAsia="Calibri" w:hAnsi="Arial" w:cs="Arial"/>
                <w:lang w:val="en-CA"/>
              </w:rPr>
              <w:t>devi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lacement</w:t>
            </w:r>
          </w:p>
          <w:p w14:paraId="186D894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nstall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witch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outers</w:t>
            </w:r>
          </w:p>
          <w:p w14:paraId="3D39000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nstall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isc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SA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Firewall</w:t>
            </w:r>
          </w:p>
          <w:p w14:paraId="4EC3CB96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Desig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mplemen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curit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olicies</w:t>
            </w:r>
          </w:p>
          <w:p w14:paraId="486623AA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lastRenderedPageBreak/>
              <w:t>Crea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backup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olic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for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evices</w:t>
            </w:r>
          </w:p>
          <w:p w14:paraId="1173195C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Upda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ocumentation</w:t>
            </w:r>
          </w:p>
          <w:p w14:paraId="021AA900" w14:textId="77777777" w:rsidR="00D92703" w:rsidRPr="00D92703" w:rsidRDefault="00A2122C" w:rsidP="00D92703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onito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</w:p>
          <w:p w14:paraId="4ECDAFD3" w14:textId="1E9CD817" w:rsidR="000B6259" w:rsidRPr="00D92703" w:rsidRDefault="00A2122C" w:rsidP="00D92703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D92703">
              <w:rPr>
                <w:rFonts w:ascii="Arial" w:eastAsia="Calibri" w:hAnsi="Arial" w:cs="Arial"/>
                <w:lang w:val="en-CA"/>
              </w:rPr>
              <w:t>Maintained</w:t>
            </w:r>
            <w:r w:rsidRPr="00D92703">
              <w:rPr>
                <w:rFonts w:ascii="Arial" w:hAnsi="Arial" w:cs="Arial"/>
                <w:lang w:val="en-CA"/>
              </w:rPr>
              <w:t xml:space="preserve"> </w:t>
            </w:r>
            <w:r w:rsidRPr="00D92703">
              <w:rPr>
                <w:rFonts w:ascii="Arial" w:eastAsia="Calibri" w:hAnsi="Arial" w:cs="Arial"/>
                <w:lang w:val="en-CA"/>
              </w:rPr>
              <w:t>performance</w:t>
            </w:r>
            <w:r w:rsidRPr="00D92703">
              <w:rPr>
                <w:rFonts w:ascii="Arial" w:hAnsi="Arial" w:cs="Arial"/>
                <w:lang w:val="en-CA"/>
              </w:rPr>
              <w:t xml:space="preserve"> </w:t>
            </w:r>
            <w:r w:rsidRPr="00D92703">
              <w:rPr>
                <w:rFonts w:ascii="Arial" w:eastAsia="Calibri" w:hAnsi="Arial" w:cs="Arial"/>
                <w:lang w:val="en-CA"/>
              </w:rPr>
              <w:t>of</w:t>
            </w:r>
            <w:r w:rsidRPr="00D92703">
              <w:rPr>
                <w:rFonts w:ascii="Arial" w:hAnsi="Arial" w:cs="Arial"/>
                <w:lang w:val="en-CA"/>
              </w:rPr>
              <w:t xml:space="preserve"> </w:t>
            </w:r>
            <w:r w:rsidRPr="00D92703">
              <w:rPr>
                <w:rFonts w:ascii="Arial" w:eastAsia="Calibri" w:hAnsi="Arial" w:cs="Arial"/>
                <w:lang w:val="en-CA"/>
              </w:rPr>
              <w:t>internal</w:t>
            </w:r>
            <w:r w:rsidRPr="00D92703">
              <w:rPr>
                <w:rFonts w:ascii="Arial" w:hAnsi="Arial" w:cs="Arial"/>
                <w:lang w:val="en-CA"/>
              </w:rPr>
              <w:t xml:space="preserve"> </w:t>
            </w:r>
            <w:r w:rsidRPr="00D92703">
              <w:rPr>
                <w:rFonts w:ascii="Arial" w:eastAsia="Calibri" w:hAnsi="Arial" w:cs="Arial"/>
                <w:lang w:val="en-CA"/>
              </w:rPr>
              <w:t>and</w:t>
            </w:r>
            <w:r w:rsidRPr="00D92703">
              <w:rPr>
                <w:rFonts w:ascii="Arial" w:hAnsi="Arial" w:cs="Arial"/>
                <w:lang w:val="en-CA"/>
              </w:rPr>
              <w:t xml:space="preserve"> </w:t>
            </w:r>
            <w:r w:rsidRPr="00D92703">
              <w:rPr>
                <w:rFonts w:ascii="Arial" w:eastAsia="Calibri" w:hAnsi="Arial" w:cs="Arial"/>
                <w:lang w:val="en-CA"/>
              </w:rPr>
              <w:t>external</w:t>
            </w:r>
            <w:r w:rsidRPr="00D92703">
              <w:rPr>
                <w:rFonts w:ascii="Arial" w:hAnsi="Arial" w:cs="Arial"/>
                <w:lang w:val="en-CA"/>
              </w:rPr>
              <w:t xml:space="preserve"> </w:t>
            </w:r>
            <w:r w:rsidRPr="00D92703">
              <w:rPr>
                <w:rFonts w:ascii="Arial" w:eastAsia="Calibri" w:hAnsi="Arial" w:cs="Arial"/>
                <w:lang w:val="en-CA"/>
              </w:rPr>
              <w:t>network</w:t>
            </w:r>
            <w:r w:rsidR="00D92703" w:rsidRPr="00D92703">
              <w:rPr>
                <w:rFonts w:ascii="Arial" w:eastAsia="Calibri" w:hAnsi="Arial" w:cs="Arial"/>
              </w:rPr>
              <w:t>x</w:t>
            </w:r>
          </w:p>
          <w:p w14:paraId="767A77C5" w14:textId="4932C629" w:rsidR="00786E8B" w:rsidRPr="00966636" w:rsidRDefault="000B6259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nior User</w:t>
            </w:r>
            <w:r w:rsidR="00966636">
              <w:rPr>
                <w:rFonts w:ascii="Arial" w:hAnsi="Arial" w:cs="Arial"/>
                <w:b/>
              </w:rPr>
              <w:t xml:space="preserve"> </w:t>
            </w:r>
            <w:r w:rsidR="00FA0C74" w:rsidRPr="00966636">
              <w:rPr>
                <w:rFonts w:ascii="Arial" w:hAnsi="Arial" w:cs="Arial"/>
                <w:b/>
              </w:rPr>
              <w:t>Support Analyst</w:t>
            </w:r>
          </w:p>
          <w:p w14:paraId="5351C291" w14:textId="77777777" w:rsidR="00FA0C74" w:rsidRPr="00CF70D7" w:rsidRDefault="00FA0C74">
            <w:pPr>
              <w:rPr>
                <w:rFonts w:ascii="Arial" w:hAnsi="Arial" w:cs="Arial"/>
                <w:lang w:val="pt-BR"/>
              </w:rPr>
            </w:pPr>
            <w:proofErr w:type="spellStart"/>
            <w:r w:rsidRPr="00CF70D7">
              <w:rPr>
                <w:rFonts w:ascii="Arial" w:hAnsi="Arial" w:cs="Arial"/>
                <w:lang w:val="pt-BR"/>
              </w:rPr>
              <w:t>Dominio</w:t>
            </w:r>
            <w:proofErr w:type="spellEnd"/>
            <w:r w:rsidRPr="00CF70D7">
              <w:rPr>
                <w:rFonts w:ascii="Arial" w:hAnsi="Arial" w:cs="Arial"/>
                <w:lang w:val="pt-BR"/>
              </w:rPr>
              <w:t xml:space="preserve"> </w:t>
            </w:r>
            <w:proofErr w:type="spellStart"/>
            <w:r w:rsidRPr="00CF70D7">
              <w:rPr>
                <w:rFonts w:ascii="Arial" w:hAnsi="Arial" w:cs="Arial"/>
                <w:lang w:val="pt-BR"/>
              </w:rPr>
              <w:t>Informatics</w:t>
            </w:r>
            <w:proofErr w:type="spellEnd"/>
            <w:r w:rsidRPr="00CF70D7">
              <w:rPr>
                <w:rFonts w:ascii="Arial" w:hAnsi="Arial" w:cs="Arial"/>
                <w:lang w:val="pt-BR"/>
              </w:rPr>
              <w:t xml:space="preserve"> – </w:t>
            </w:r>
            <w:proofErr w:type="spellStart"/>
            <w:r w:rsidRPr="00CF70D7">
              <w:rPr>
                <w:rFonts w:ascii="Arial" w:hAnsi="Arial" w:cs="Arial"/>
                <w:lang w:val="pt-BR"/>
              </w:rPr>
              <w:t>Sao</w:t>
            </w:r>
            <w:proofErr w:type="spellEnd"/>
            <w:r w:rsidRPr="00CF70D7">
              <w:rPr>
                <w:rFonts w:ascii="Arial" w:hAnsi="Arial" w:cs="Arial"/>
                <w:lang w:val="pt-BR"/>
              </w:rPr>
              <w:t xml:space="preserve"> </w:t>
            </w:r>
            <w:proofErr w:type="spellStart"/>
            <w:r w:rsidRPr="00CF70D7">
              <w:rPr>
                <w:rFonts w:ascii="Arial" w:hAnsi="Arial" w:cs="Arial"/>
                <w:lang w:val="pt-BR"/>
              </w:rPr>
              <w:t>Luis</w:t>
            </w:r>
            <w:proofErr w:type="spellEnd"/>
            <w:r w:rsidRPr="00CF70D7">
              <w:rPr>
                <w:rFonts w:ascii="Arial" w:hAnsi="Arial" w:cs="Arial"/>
                <w:lang w:val="pt-BR"/>
              </w:rPr>
              <w:t xml:space="preserve">, MA, </w:t>
            </w:r>
            <w:proofErr w:type="spellStart"/>
            <w:r w:rsidR="0043178F" w:rsidRPr="00CF70D7">
              <w:rPr>
                <w:rFonts w:ascii="Arial" w:hAnsi="Arial" w:cs="Arial"/>
                <w:lang w:val="pt-BR"/>
              </w:rPr>
              <w:t>Brazil</w:t>
            </w:r>
            <w:proofErr w:type="spellEnd"/>
          </w:p>
          <w:p w14:paraId="02A21437" w14:textId="77777777" w:rsidR="00FA0C74" w:rsidRPr="00CF70D7" w:rsidRDefault="00FA0C74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Dec 2010 – Dec 2014</w:t>
            </w:r>
          </w:p>
          <w:p w14:paraId="7A83C6B0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mpan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rvers</w:t>
            </w:r>
          </w:p>
          <w:p w14:paraId="2C6A4A2C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mplemen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rojec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la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or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an</w:t>
            </w:r>
            <w:r w:rsidRPr="006553CE">
              <w:rPr>
                <w:rFonts w:ascii="Arial" w:hAnsi="Arial" w:cs="Arial"/>
                <w:lang w:val="en-CA"/>
              </w:rPr>
              <w:t xml:space="preserve"> 300 </w:t>
            </w:r>
            <w:r w:rsidRPr="006553CE">
              <w:rPr>
                <w:rFonts w:ascii="Arial" w:eastAsia="Calibri" w:hAnsi="Arial" w:cs="Arial"/>
                <w:lang w:val="en-CA"/>
              </w:rPr>
              <w:t>computers</w:t>
            </w:r>
          </w:p>
          <w:p w14:paraId="04AC33C2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>Implemented project to change the operating system from Windows to Linux in more than 200 computers</w:t>
            </w:r>
          </w:p>
          <w:p w14:paraId="5D4A4EAD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016115">
              <w:rPr>
                <w:rFonts w:ascii="Arial" w:eastAsia="Calibri" w:hAnsi="Arial" w:cs="Arial"/>
                <w:lang w:val="en-CA"/>
              </w:rPr>
              <w:t>Researched and implement</w:t>
            </w:r>
            <w:r>
              <w:rPr>
                <w:rFonts w:ascii="Arial" w:eastAsia="Calibri" w:hAnsi="Arial" w:cs="Arial"/>
                <w:lang w:val="en-CA"/>
              </w:rPr>
              <w:t>ed open-source solutions</w:t>
            </w:r>
            <w:r w:rsidRPr="00016115">
              <w:rPr>
                <w:rFonts w:ascii="Arial" w:eastAsia="Calibri" w:hAnsi="Arial" w:cs="Arial"/>
                <w:lang w:val="en-CA"/>
              </w:rPr>
              <w:t xml:space="preserve"> </w:t>
            </w:r>
          </w:p>
          <w:p w14:paraId="06B91B57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016115">
              <w:rPr>
                <w:rFonts w:ascii="Arial" w:eastAsia="Calibri" w:hAnsi="Arial" w:cs="Arial"/>
                <w:lang w:val="en-CA"/>
              </w:rPr>
              <w:t>Supported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more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than</w:t>
            </w:r>
            <w:r w:rsidRPr="00016115">
              <w:rPr>
                <w:rFonts w:ascii="Arial" w:hAnsi="Arial" w:cs="Arial"/>
                <w:lang w:val="en-CA"/>
              </w:rPr>
              <w:t xml:space="preserve"> 400 </w:t>
            </w:r>
            <w:r w:rsidRPr="00016115">
              <w:rPr>
                <w:rFonts w:ascii="Arial" w:eastAsia="Calibri" w:hAnsi="Arial" w:cs="Arial"/>
                <w:lang w:val="en-CA"/>
              </w:rPr>
              <w:t>company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users</w:t>
            </w:r>
          </w:p>
          <w:p w14:paraId="065A9FF1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onito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terne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</w:p>
          <w:p w14:paraId="04A25DA0" w14:textId="77777777" w:rsidR="00A2122C" w:rsidRDefault="00A2122C" w:rsidP="00FA0C74">
            <w:pPr>
              <w:pStyle w:val="ListParagraph"/>
              <w:rPr>
                <w:rFonts w:ascii="Arial" w:hAnsi="Arial" w:cs="Arial"/>
              </w:rPr>
            </w:pPr>
          </w:p>
          <w:p w14:paraId="6E912E87" w14:textId="0E9BA8AB" w:rsidR="004071B3" w:rsidRPr="00CF70D7" w:rsidRDefault="004071B3" w:rsidP="00FA0C74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786E8B" w:rsidRPr="00CF70D7" w14:paraId="614E8055" w14:textId="77777777" w:rsidTr="00486123">
        <w:tc>
          <w:tcPr>
            <w:tcW w:w="2062" w:type="dxa"/>
          </w:tcPr>
          <w:p w14:paraId="353FB6AC" w14:textId="77777777" w:rsidR="00786E8B" w:rsidRPr="00CF70D7" w:rsidRDefault="00786E8B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lastRenderedPageBreak/>
              <w:t>EDUCATION</w:t>
            </w:r>
          </w:p>
        </w:tc>
        <w:tc>
          <w:tcPr>
            <w:tcW w:w="7288" w:type="dxa"/>
            <w:gridSpan w:val="2"/>
          </w:tcPr>
          <w:p w14:paraId="0A30FE4D" w14:textId="58D62EB8" w:rsidR="00486123" w:rsidRPr="00486123" w:rsidRDefault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 xml:space="preserve">Diploma </w:t>
            </w:r>
            <w:r w:rsidR="000B6259">
              <w:rPr>
                <w:rFonts w:ascii="Arial" w:hAnsi="Arial" w:cs="Arial"/>
                <w:b/>
              </w:rPr>
              <w:t xml:space="preserve">- </w:t>
            </w:r>
            <w:r w:rsidRPr="00486123">
              <w:rPr>
                <w:rFonts w:ascii="Arial" w:hAnsi="Arial" w:cs="Arial"/>
                <w:b/>
              </w:rPr>
              <w:t xml:space="preserve">Computer Programmer </w:t>
            </w:r>
          </w:p>
          <w:p w14:paraId="684FBA5A" w14:textId="71955D80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Sheridan College</w:t>
            </w:r>
          </w:p>
          <w:p w14:paraId="664D56D6" w14:textId="354B8E60" w:rsidR="00786E8B" w:rsidRPr="00CF70D7" w:rsidRDefault="004071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n 2017 - </w:t>
            </w:r>
            <w:r w:rsidR="00A2122C">
              <w:rPr>
                <w:rFonts w:ascii="Arial" w:hAnsi="Arial" w:cs="Arial"/>
              </w:rPr>
              <w:t>August 201</w:t>
            </w:r>
            <w:r>
              <w:rPr>
                <w:rFonts w:ascii="Arial" w:hAnsi="Arial" w:cs="Arial"/>
              </w:rPr>
              <w:t>8</w:t>
            </w:r>
          </w:p>
          <w:p w14:paraId="4009307A" w14:textId="77777777" w:rsidR="00786E8B" w:rsidRPr="00CF70D7" w:rsidRDefault="00786E8B">
            <w:pPr>
              <w:rPr>
                <w:rFonts w:ascii="Arial" w:hAnsi="Arial" w:cs="Arial"/>
              </w:rPr>
            </w:pPr>
          </w:p>
          <w:p w14:paraId="210E4D54" w14:textId="2DAD6657" w:rsidR="00486123" w:rsidRPr="00486123" w:rsidRDefault="000B6259" w:rsidP="0048612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duate</w:t>
            </w:r>
            <w:r w:rsidR="00486123" w:rsidRPr="00486123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-</w:t>
            </w:r>
            <w:r w:rsidR="00486123" w:rsidRPr="00486123">
              <w:rPr>
                <w:rFonts w:ascii="Arial" w:hAnsi="Arial" w:cs="Arial"/>
                <w:b/>
              </w:rPr>
              <w:t xml:space="preserve"> IT Infrastructure Management</w:t>
            </w:r>
          </w:p>
          <w:p w14:paraId="3B957EE7" w14:textId="77777777" w:rsidR="00786E8B" w:rsidRPr="00353E46" w:rsidRDefault="00786E8B">
            <w:pPr>
              <w:rPr>
                <w:rFonts w:ascii="Arial" w:hAnsi="Arial" w:cs="Arial"/>
                <w:lang w:val="en-CA"/>
              </w:rPr>
            </w:pPr>
            <w:r w:rsidRPr="00353E46">
              <w:rPr>
                <w:rFonts w:ascii="Arial" w:hAnsi="Arial" w:cs="Arial"/>
                <w:lang w:val="en-CA"/>
              </w:rPr>
              <w:t>PUC Minas – Belo Horizonte, MG, Brazil</w:t>
            </w:r>
          </w:p>
          <w:p w14:paraId="3013462B" w14:textId="77777777" w:rsidR="00786E8B" w:rsidRPr="00CF70D7" w:rsidRDefault="009268AE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Mar 2015 – Oct 2016</w:t>
            </w:r>
          </w:p>
          <w:p w14:paraId="6E779A4A" w14:textId="77777777" w:rsidR="00786E8B" w:rsidRPr="00CF70D7" w:rsidRDefault="00786E8B">
            <w:pPr>
              <w:rPr>
                <w:rFonts w:ascii="Arial" w:hAnsi="Arial" w:cs="Arial"/>
              </w:rPr>
            </w:pPr>
          </w:p>
          <w:p w14:paraId="2BE9C953" w14:textId="2F50EB87" w:rsidR="00486123" w:rsidRPr="00486123" w:rsidRDefault="00486123" w:rsidP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 xml:space="preserve">Bachelor’s Degree </w:t>
            </w:r>
            <w:r w:rsidR="000B6259">
              <w:rPr>
                <w:rFonts w:ascii="Arial" w:hAnsi="Arial" w:cs="Arial"/>
                <w:b/>
              </w:rPr>
              <w:t>-</w:t>
            </w:r>
            <w:r w:rsidRPr="00486123">
              <w:rPr>
                <w:rFonts w:ascii="Arial" w:hAnsi="Arial" w:cs="Arial"/>
                <w:b/>
              </w:rPr>
              <w:t xml:space="preserve"> Information Systems</w:t>
            </w:r>
          </w:p>
          <w:p w14:paraId="7D66EB56" w14:textId="77777777" w:rsidR="00786E8B" w:rsidRPr="00CF70D7" w:rsidRDefault="00786E8B">
            <w:pPr>
              <w:rPr>
                <w:rFonts w:ascii="Arial" w:hAnsi="Arial" w:cs="Arial"/>
                <w:lang w:val="pt-BR"/>
              </w:rPr>
            </w:pPr>
            <w:r w:rsidRPr="00CF70D7">
              <w:rPr>
                <w:rFonts w:ascii="Arial" w:hAnsi="Arial" w:cs="Arial"/>
                <w:lang w:val="pt-BR"/>
              </w:rPr>
              <w:t xml:space="preserve">CEUMA </w:t>
            </w:r>
            <w:proofErr w:type="spellStart"/>
            <w:r w:rsidRPr="00CF70D7">
              <w:rPr>
                <w:rFonts w:ascii="Arial" w:hAnsi="Arial" w:cs="Arial"/>
                <w:lang w:val="pt-BR"/>
              </w:rPr>
              <w:t>University</w:t>
            </w:r>
            <w:proofErr w:type="spellEnd"/>
            <w:r w:rsidRPr="00CF70D7">
              <w:rPr>
                <w:rFonts w:ascii="Arial" w:hAnsi="Arial" w:cs="Arial"/>
                <w:lang w:val="pt-BR"/>
              </w:rPr>
              <w:t xml:space="preserve"> – </w:t>
            </w:r>
            <w:proofErr w:type="spellStart"/>
            <w:r w:rsidRPr="00CF70D7">
              <w:rPr>
                <w:rFonts w:ascii="Arial" w:hAnsi="Arial" w:cs="Arial"/>
                <w:lang w:val="pt-BR"/>
              </w:rPr>
              <w:t>Sao</w:t>
            </w:r>
            <w:proofErr w:type="spellEnd"/>
            <w:r w:rsidRPr="00CF70D7">
              <w:rPr>
                <w:rFonts w:ascii="Arial" w:hAnsi="Arial" w:cs="Arial"/>
                <w:lang w:val="pt-BR"/>
              </w:rPr>
              <w:t xml:space="preserve"> </w:t>
            </w:r>
            <w:proofErr w:type="spellStart"/>
            <w:r w:rsidRPr="00CF70D7">
              <w:rPr>
                <w:rFonts w:ascii="Arial" w:hAnsi="Arial" w:cs="Arial"/>
                <w:lang w:val="pt-BR"/>
              </w:rPr>
              <w:t>Luis</w:t>
            </w:r>
            <w:proofErr w:type="spellEnd"/>
            <w:r w:rsidRPr="00CF70D7">
              <w:rPr>
                <w:rFonts w:ascii="Arial" w:hAnsi="Arial" w:cs="Arial"/>
                <w:lang w:val="pt-BR"/>
              </w:rPr>
              <w:t xml:space="preserve">, MA, </w:t>
            </w:r>
            <w:proofErr w:type="spellStart"/>
            <w:r w:rsidRPr="00CF70D7">
              <w:rPr>
                <w:rFonts w:ascii="Arial" w:hAnsi="Arial" w:cs="Arial"/>
                <w:lang w:val="pt-BR"/>
              </w:rPr>
              <w:t>Brazil</w:t>
            </w:r>
            <w:proofErr w:type="spellEnd"/>
          </w:p>
          <w:p w14:paraId="0FAD7660" w14:textId="77777777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Jan 2008 – Dec 2011</w:t>
            </w:r>
          </w:p>
          <w:p w14:paraId="0CA2EC43" w14:textId="77777777" w:rsidR="009268AE" w:rsidRPr="00CF70D7" w:rsidRDefault="009268AE">
            <w:pPr>
              <w:rPr>
                <w:rFonts w:ascii="Arial" w:hAnsi="Arial" w:cs="Arial"/>
              </w:rPr>
            </w:pPr>
          </w:p>
        </w:tc>
      </w:tr>
      <w:tr w:rsidR="009268AE" w:rsidRPr="00CF70D7" w14:paraId="2D96F864" w14:textId="77777777" w:rsidTr="005444AA">
        <w:tc>
          <w:tcPr>
            <w:tcW w:w="2062" w:type="dxa"/>
          </w:tcPr>
          <w:p w14:paraId="5105A3D6" w14:textId="77777777" w:rsidR="009268AE" w:rsidRPr="00CF70D7" w:rsidRDefault="009268AE">
            <w:pPr>
              <w:rPr>
                <w:rFonts w:ascii="Arial" w:hAnsi="Arial" w:cs="Arial"/>
                <w:b/>
              </w:rPr>
            </w:pPr>
          </w:p>
        </w:tc>
        <w:tc>
          <w:tcPr>
            <w:tcW w:w="3338" w:type="dxa"/>
          </w:tcPr>
          <w:p w14:paraId="606B17F1" w14:textId="77777777" w:rsidR="009268AE" w:rsidRPr="00CF70D7" w:rsidRDefault="009268AE" w:rsidP="009268AE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950" w:type="dxa"/>
          </w:tcPr>
          <w:p w14:paraId="0782522B" w14:textId="77777777" w:rsidR="009268AE" w:rsidRPr="00CF70D7" w:rsidRDefault="009268AE" w:rsidP="009268AE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4E251F" w:rsidRPr="00CF70D7" w14:paraId="0278ADD1" w14:textId="77777777" w:rsidTr="00B321DF">
        <w:trPr>
          <w:trHeight w:val="284"/>
        </w:trPr>
        <w:tc>
          <w:tcPr>
            <w:tcW w:w="2062" w:type="dxa"/>
          </w:tcPr>
          <w:p w14:paraId="13C3D3B8" w14:textId="44AFCCEE" w:rsidR="004E251F" w:rsidRPr="00CF70D7" w:rsidRDefault="004E251F">
            <w:pPr>
              <w:rPr>
                <w:rFonts w:ascii="Arial" w:hAnsi="Arial" w:cs="Arial"/>
                <w:b/>
              </w:rPr>
            </w:pPr>
          </w:p>
        </w:tc>
        <w:tc>
          <w:tcPr>
            <w:tcW w:w="3338" w:type="dxa"/>
          </w:tcPr>
          <w:p w14:paraId="1048E2DE" w14:textId="07578C58" w:rsidR="004E251F" w:rsidRPr="00353E46" w:rsidRDefault="004E251F" w:rsidP="00B321DF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950" w:type="dxa"/>
          </w:tcPr>
          <w:p w14:paraId="03E1A4B7" w14:textId="6E1A706A" w:rsidR="004E251F" w:rsidRPr="00B321DF" w:rsidRDefault="004E251F" w:rsidP="00B321DF">
            <w:pPr>
              <w:rPr>
                <w:rFonts w:ascii="Arial" w:hAnsi="Arial" w:cs="Arial"/>
              </w:rPr>
            </w:pPr>
          </w:p>
        </w:tc>
      </w:tr>
    </w:tbl>
    <w:p w14:paraId="6AB0DA47" w14:textId="5F874A3C" w:rsidR="00786E8B" w:rsidRDefault="00786E8B" w:rsidP="004E251F">
      <w:pPr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2"/>
        <w:gridCol w:w="7288"/>
      </w:tblGrid>
      <w:tr w:rsidR="00B321DF" w:rsidRPr="00CF70D7" w14:paraId="2DC6D12C" w14:textId="77777777" w:rsidTr="00E80FA2">
        <w:tc>
          <w:tcPr>
            <w:tcW w:w="2062" w:type="dxa"/>
          </w:tcPr>
          <w:p w14:paraId="4B0FBA69" w14:textId="77777777" w:rsidR="00B321DF" w:rsidRDefault="00B321DF" w:rsidP="00E80FA2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SKILLS</w:t>
            </w:r>
          </w:p>
          <w:p w14:paraId="356F2151" w14:textId="77777777" w:rsidR="00B321DF" w:rsidRDefault="00B321DF" w:rsidP="00E80FA2">
            <w:pPr>
              <w:rPr>
                <w:rStyle w:val="Hyperlink"/>
                <w:rFonts w:ascii="Arial" w:hAnsi="Arial" w:cs="Arial"/>
                <w:color w:val="000000" w:themeColor="text1"/>
                <w:lang w:val="pt-BR"/>
              </w:rPr>
            </w:pPr>
          </w:p>
          <w:p w14:paraId="035DEBBC" w14:textId="77777777" w:rsidR="00B321DF" w:rsidRDefault="00B321DF" w:rsidP="00E80FA2">
            <w:pPr>
              <w:rPr>
                <w:rStyle w:val="Hyperlink"/>
                <w:rFonts w:ascii="Arial" w:hAnsi="Arial" w:cs="Arial"/>
                <w:color w:val="000000" w:themeColor="text1"/>
                <w:lang w:val="pt-BR"/>
              </w:rPr>
            </w:pPr>
          </w:p>
          <w:p w14:paraId="45292D77" w14:textId="77777777" w:rsidR="00B321DF" w:rsidRPr="00CF70D7" w:rsidRDefault="00B321DF" w:rsidP="00E80FA2">
            <w:pPr>
              <w:rPr>
                <w:rStyle w:val="Hyperlink"/>
                <w:rFonts w:ascii="Arial" w:hAnsi="Arial" w:cs="Arial"/>
                <w:color w:val="000000" w:themeColor="text1"/>
                <w:u w:val="none"/>
                <w:lang w:val="pt-BR"/>
              </w:rPr>
            </w:pPr>
          </w:p>
        </w:tc>
        <w:tc>
          <w:tcPr>
            <w:tcW w:w="728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132"/>
              <w:gridCol w:w="3930"/>
            </w:tblGrid>
            <w:tr w:rsidR="00B321DF" w14:paraId="1813710D" w14:textId="77777777" w:rsidTr="00E80FA2">
              <w:tc>
                <w:tcPr>
                  <w:tcW w:w="3132" w:type="dxa"/>
                </w:tcPr>
                <w:p w14:paraId="57C2017A" w14:textId="77777777" w:rsidR="00B321DF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Python</w:t>
                  </w:r>
                </w:p>
                <w:p w14:paraId="48BF7797" w14:textId="77777777" w:rsidR="00B321DF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Amazon AWS</w:t>
                  </w:r>
                </w:p>
                <w:p w14:paraId="745BC6A0" w14:textId="77777777" w:rsidR="00B321DF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Microsoft Azure</w:t>
                  </w:r>
                </w:p>
                <w:p w14:paraId="7FDFE21B" w14:textId="77777777" w:rsidR="00B321DF" w:rsidRPr="00486123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HTML/CSS</w:t>
                  </w:r>
                </w:p>
                <w:p w14:paraId="4AF21AEC" w14:textId="77777777" w:rsidR="00B321DF" w:rsidRPr="00486123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CSS/SASS</w:t>
                  </w:r>
                </w:p>
                <w:p w14:paraId="44FFA5FA" w14:textId="77777777" w:rsidR="00B321DF" w:rsidRPr="000B6259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0B6259">
                    <w:rPr>
                      <w:rFonts w:ascii="Arial" w:hAnsi="Arial" w:cs="Arial"/>
                    </w:rPr>
                    <w:t>JavaScript/TypeScript</w:t>
                  </w:r>
                </w:p>
                <w:p w14:paraId="1E8F4449" w14:textId="77777777" w:rsidR="00B321DF" w:rsidRPr="00486123" w:rsidRDefault="00B321DF" w:rsidP="00E80FA2">
                  <w:pPr>
                    <w:pStyle w:val="ListParagrap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930" w:type="dxa"/>
                </w:tcPr>
                <w:p w14:paraId="793B5D89" w14:textId="77777777" w:rsidR="00B321DF" w:rsidRPr="00486123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Java</w:t>
                  </w:r>
                </w:p>
                <w:p w14:paraId="758059BC" w14:textId="77777777" w:rsidR="00B321DF" w:rsidRPr="00486123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EO</w:t>
                  </w:r>
                </w:p>
                <w:p w14:paraId="57FF82FF" w14:textId="77777777" w:rsidR="00B321DF" w:rsidRPr="00486123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WordPress</w:t>
                  </w:r>
                </w:p>
                <w:p w14:paraId="00515AAA" w14:textId="77777777" w:rsidR="00B321DF" w:rsidRPr="00486123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Computer Hardware</w:t>
                  </w:r>
                </w:p>
                <w:p w14:paraId="4C0FE00F" w14:textId="77777777" w:rsidR="00B321DF" w:rsidRPr="000B6259" w:rsidRDefault="00B321DF" w:rsidP="00E80FA2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Network Infrastructure</w:t>
                  </w:r>
                </w:p>
              </w:tc>
            </w:tr>
          </w:tbl>
          <w:p w14:paraId="3CE4BA2B" w14:textId="77777777" w:rsidR="00B321DF" w:rsidRPr="00CF70D7" w:rsidRDefault="00B321DF" w:rsidP="00E80FA2">
            <w:pPr>
              <w:rPr>
                <w:rFonts w:ascii="Arial" w:hAnsi="Arial" w:cs="Arial"/>
              </w:rPr>
            </w:pPr>
          </w:p>
        </w:tc>
      </w:tr>
    </w:tbl>
    <w:p w14:paraId="6437C865" w14:textId="77777777" w:rsidR="00B321DF" w:rsidRPr="00CF70D7" w:rsidRDefault="00B321DF" w:rsidP="004E251F">
      <w:pPr>
        <w:rPr>
          <w:rFonts w:ascii="Arial" w:hAnsi="Arial" w:cs="Arial"/>
        </w:rPr>
      </w:pPr>
    </w:p>
    <w:sectPr w:rsidR="00B321DF" w:rsidRPr="00CF70D7" w:rsidSect="004E251F">
      <w:headerReference w:type="default" r:id="rId7"/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3A364" w14:textId="77777777" w:rsidR="003C5D44" w:rsidRDefault="003C5D44" w:rsidP="00A2122C">
      <w:pPr>
        <w:spacing w:after="0" w:line="240" w:lineRule="auto"/>
      </w:pPr>
      <w:r>
        <w:separator/>
      </w:r>
    </w:p>
  </w:endnote>
  <w:endnote w:type="continuationSeparator" w:id="0">
    <w:p w14:paraId="281D6716" w14:textId="77777777" w:rsidR="003C5D44" w:rsidRDefault="003C5D44" w:rsidP="00A212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EF9B8" w14:textId="77777777" w:rsidR="003C5D44" w:rsidRDefault="003C5D44" w:rsidP="00A2122C">
      <w:pPr>
        <w:spacing w:after="0" w:line="240" w:lineRule="auto"/>
      </w:pPr>
      <w:r>
        <w:separator/>
      </w:r>
    </w:p>
  </w:footnote>
  <w:footnote w:type="continuationSeparator" w:id="0">
    <w:p w14:paraId="39989AB9" w14:textId="77777777" w:rsidR="003C5D44" w:rsidRDefault="003C5D44" w:rsidP="00A212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5FDD5" w14:textId="660B4B00" w:rsidR="00A2122C" w:rsidRPr="004071B3" w:rsidRDefault="00A2122C" w:rsidP="00A2122C">
    <w:pPr>
      <w:pBdr>
        <w:bottom w:val="single" w:sz="12" w:space="1" w:color="auto"/>
      </w:pBdr>
      <w:jc w:val="center"/>
      <w:rPr>
        <w:rStyle w:val="Hyperlink"/>
        <w:rFonts w:ascii="Arial" w:hAnsi="Arial" w:cs="Arial"/>
        <w:color w:val="000000" w:themeColor="text1"/>
        <w:lang w:val="pt-BR"/>
      </w:rPr>
    </w:pPr>
    <w:r w:rsidRPr="004071B3">
      <w:rPr>
        <w:rFonts w:ascii="Arial" w:hAnsi="Arial" w:cs="Arial"/>
        <w:b/>
        <w:sz w:val="28"/>
        <w:szCs w:val="28"/>
        <w:lang w:val="pt-BR"/>
      </w:rPr>
      <w:t>DANIEL DIAS</w:t>
    </w:r>
    <w:r w:rsidRPr="004071B3">
      <w:rPr>
        <w:rFonts w:ascii="Arial" w:hAnsi="Arial" w:cs="Arial"/>
        <w:lang w:val="pt-BR"/>
      </w:rPr>
      <w:br/>
      <w:t xml:space="preserve">(289) 885 </w:t>
    </w:r>
    <w:r w:rsidRPr="004071B3">
      <w:rPr>
        <w:rFonts w:ascii="Arial" w:hAnsi="Arial" w:cs="Arial"/>
        <w:color w:val="000000" w:themeColor="text1"/>
        <w:lang w:val="pt-BR"/>
      </w:rPr>
      <w:t xml:space="preserve">2240 – </w:t>
    </w:r>
    <w:r w:rsidR="00D92703">
      <w:rPr>
        <w:rFonts w:ascii="Arial" w:hAnsi="Arial" w:cs="Arial"/>
      </w:rPr>
      <w:t>danielnunes@hotmail.com</w:t>
    </w:r>
    <w:r w:rsidRPr="004071B3">
      <w:rPr>
        <w:rFonts w:ascii="Arial" w:hAnsi="Arial" w:cs="Arial"/>
        <w:lang w:val="pt-BR"/>
      </w:rPr>
      <w:br/>
    </w:r>
    <w:r w:rsidRPr="00A2122C">
      <w:rPr>
        <w:rStyle w:val="Hyperlink"/>
        <w:rFonts w:ascii="Arial" w:hAnsi="Arial" w:cs="Arial"/>
        <w:color w:val="auto"/>
        <w:u w:val="none"/>
        <w:lang w:val="pt-BR"/>
      </w:rPr>
      <w:t>https</w:t>
    </w:r>
    <w:r w:rsidRPr="00CF70D7">
      <w:rPr>
        <w:rStyle w:val="Hyperlink"/>
        <w:rFonts w:ascii="Arial" w:hAnsi="Arial" w:cs="Arial"/>
        <w:color w:val="000000" w:themeColor="text1"/>
        <w:u w:val="none"/>
        <w:lang w:val="pt-BR"/>
      </w:rPr>
      <w:t>://ca.linkedin.com/in/danielndias</w:t>
    </w:r>
  </w:p>
  <w:p w14:paraId="43A7A860" w14:textId="77777777" w:rsidR="00A2122C" w:rsidRPr="004071B3" w:rsidRDefault="00A2122C" w:rsidP="00A2122C">
    <w:pPr>
      <w:pBdr>
        <w:bottom w:val="single" w:sz="12" w:space="1" w:color="auto"/>
      </w:pBdr>
      <w:jc w:val="center"/>
      <w:rPr>
        <w:rStyle w:val="Hyperlink"/>
        <w:rFonts w:ascii="Arial" w:hAnsi="Arial" w:cs="Arial"/>
        <w:color w:val="000000" w:themeColor="text1"/>
        <w:sz w:val="8"/>
        <w:szCs w:val="8"/>
        <w:lang w:val="pt-BR"/>
      </w:rPr>
    </w:pPr>
  </w:p>
  <w:p w14:paraId="35E74527" w14:textId="77777777" w:rsidR="00A2122C" w:rsidRPr="004071B3" w:rsidRDefault="00A2122C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83BF1"/>
    <w:multiLevelType w:val="hybridMultilevel"/>
    <w:tmpl w:val="BCC4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11520"/>
    <w:multiLevelType w:val="hybridMultilevel"/>
    <w:tmpl w:val="51E08872"/>
    <w:lvl w:ilvl="0" w:tplc="17A68BC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33B5B"/>
    <w:multiLevelType w:val="hybridMultilevel"/>
    <w:tmpl w:val="DD5C8E20"/>
    <w:lvl w:ilvl="0" w:tplc="5CA6C76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826272">
    <w:abstractNumId w:val="2"/>
  </w:num>
  <w:num w:numId="2" w16cid:durableId="415783760">
    <w:abstractNumId w:val="1"/>
  </w:num>
  <w:num w:numId="3" w16cid:durableId="460609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TMwMLUwNTQ3MzRV0lEKTi0uzszPAykwqQUAZuoQAiwAAAA="/>
  </w:docVars>
  <w:rsids>
    <w:rsidRoot w:val="00786E8B"/>
    <w:rsid w:val="000B6259"/>
    <w:rsid w:val="000F6DE4"/>
    <w:rsid w:val="0017593F"/>
    <w:rsid w:val="002128DF"/>
    <w:rsid w:val="0025413D"/>
    <w:rsid w:val="00261790"/>
    <w:rsid w:val="002F2399"/>
    <w:rsid w:val="00353E46"/>
    <w:rsid w:val="00383853"/>
    <w:rsid w:val="003C5D44"/>
    <w:rsid w:val="003D2362"/>
    <w:rsid w:val="004071B3"/>
    <w:rsid w:val="0043178F"/>
    <w:rsid w:val="004555DB"/>
    <w:rsid w:val="00486123"/>
    <w:rsid w:val="004903D8"/>
    <w:rsid w:val="004E251F"/>
    <w:rsid w:val="005444AA"/>
    <w:rsid w:val="005E5FF6"/>
    <w:rsid w:val="006A3FA1"/>
    <w:rsid w:val="00786E8B"/>
    <w:rsid w:val="00846F76"/>
    <w:rsid w:val="009268AE"/>
    <w:rsid w:val="0093513C"/>
    <w:rsid w:val="009611BB"/>
    <w:rsid w:val="00966636"/>
    <w:rsid w:val="009A774E"/>
    <w:rsid w:val="00A2122C"/>
    <w:rsid w:val="00B321DF"/>
    <w:rsid w:val="00B4251D"/>
    <w:rsid w:val="00B51016"/>
    <w:rsid w:val="00B835BA"/>
    <w:rsid w:val="00B92B1D"/>
    <w:rsid w:val="00C952AC"/>
    <w:rsid w:val="00CF70D7"/>
    <w:rsid w:val="00D92703"/>
    <w:rsid w:val="00DB254B"/>
    <w:rsid w:val="00DF23C2"/>
    <w:rsid w:val="00E66E55"/>
    <w:rsid w:val="00ED4B53"/>
    <w:rsid w:val="00F77BF5"/>
    <w:rsid w:val="00FA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D8DC2"/>
  <w15:chartTrackingRefBased/>
  <w15:docId w15:val="{E123F64D-2F00-49E2-BFD8-211947B80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6E8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86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6E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1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22C"/>
  </w:style>
  <w:style w:type="paragraph" w:styleId="Footer">
    <w:name w:val="footer"/>
    <w:basedOn w:val="Normal"/>
    <w:link w:val="FooterChar"/>
    <w:uiPriority w:val="99"/>
    <w:unhideWhenUsed/>
    <w:rsid w:val="00A21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22C"/>
  </w:style>
  <w:style w:type="character" w:styleId="UnresolvedMention">
    <w:name w:val="Unresolved Mention"/>
    <w:basedOn w:val="DefaultParagraphFont"/>
    <w:uiPriority w:val="99"/>
    <w:semiHidden/>
    <w:unhideWhenUsed/>
    <w:rsid w:val="005444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6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16992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unes</dc:creator>
  <cp:keywords/>
  <dc:description/>
  <cp:lastModifiedBy>Daniel Dias</cp:lastModifiedBy>
  <cp:revision>26</cp:revision>
  <cp:lastPrinted>2018-06-08T18:32:00Z</cp:lastPrinted>
  <dcterms:created xsi:type="dcterms:W3CDTF">2017-02-08T22:50:00Z</dcterms:created>
  <dcterms:modified xsi:type="dcterms:W3CDTF">2022-05-31T19:55:00Z</dcterms:modified>
</cp:coreProperties>
</file>